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64743A" w14:textId="00D80F3A" w:rsidR="00136A61" w:rsidRPr="00BC58E9" w:rsidRDefault="00136A61" w:rsidP="00136A61">
      <w:pPr>
        <w:jc w:val="center"/>
        <w:rPr>
          <w:rFonts w:ascii="Tahoma" w:hAnsi="Tahoma" w:cs="Tahoma"/>
          <w:b/>
          <w:bCs/>
          <w:sz w:val="28"/>
          <w:szCs w:val="28"/>
        </w:rPr>
      </w:pPr>
      <w:bookmarkStart w:id="0" w:name="_GoBack"/>
      <w:bookmarkEnd w:id="0"/>
      <w:r w:rsidRPr="00BC58E9">
        <w:rPr>
          <w:rFonts w:ascii="Tahoma" w:hAnsi="Tahoma" w:cs="Tahoma"/>
          <w:b/>
          <w:bCs/>
          <w:sz w:val="28"/>
          <w:szCs w:val="28"/>
        </w:rPr>
        <w:t>Instalment Payment Agreement</w:t>
      </w:r>
    </w:p>
    <w:p w14:paraId="61B10628" w14:textId="77777777" w:rsidR="00136A61" w:rsidRPr="00BC58E9" w:rsidRDefault="00136A61" w:rsidP="00136A61">
      <w:pPr>
        <w:jc w:val="both"/>
        <w:rPr>
          <w:rFonts w:ascii="Tahoma" w:hAnsi="Tahoma" w:cs="Tahoma"/>
        </w:rPr>
      </w:pPr>
    </w:p>
    <w:p w14:paraId="1CFC15D9" w14:textId="77777777" w:rsidR="00136A61" w:rsidRPr="00BC58E9" w:rsidRDefault="00136A61" w:rsidP="00136A61">
      <w:pPr>
        <w:jc w:val="both"/>
        <w:rPr>
          <w:rFonts w:ascii="Tahoma" w:hAnsi="Tahoma" w:cs="Tahoma"/>
        </w:rPr>
      </w:pPr>
    </w:p>
    <w:p w14:paraId="3D6DED64" w14:textId="77777777" w:rsidR="00136A61" w:rsidRPr="00BC58E9" w:rsidRDefault="00136A61" w:rsidP="00136A61">
      <w:pPr>
        <w:jc w:val="both"/>
        <w:rPr>
          <w:rFonts w:ascii="Tahoma" w:hAnsi="Tahoma" w:cs="Tahoma"/>
        </w:rPr>
      </w:pPr>
    </w:p>
    <w:p w14:paraId="4D026D5E" w14:textId="77777777" w:rsidR="00136A61" w:rsidRPr="00BC58E9" w:rsidRDefault="00136A61" w:rsidP="00136A61">
      <w:pPr>
        <w:jc w:val="both"/>
        <w:rPr>
          <w:rFonts w:ascii="Tahoma" w:hAnsi="Tahoma" w:cs="Tahoma"/>
        </w:rPr>
      </w:pPr>
    </w:p>
    <w:p w14:paraId="53CBAE02" w14:textId="3D38F456" w:rsidR="00136A61" w:rsidRPr="00BC58E9" w:rsidRDefault="00136A61" w:rsidP="00136A61">
      <w:pPr>
        <w:jc w:val="both"/>
        <w:rPr>
          <w:rFonts w:ascii="Tahoma" w:hAnsi="Tahoma" w:cs="Tahoma"/>
        </w:rPr>
      </w:pPr>
      <w:r w:rsidRPr="00BC58E9">
        <w:rPr>
          <w:rFonts w:ascii="Tahoma" w:hAnsi="Tahoma" w:cs="Tahoma"/>
        </w:rPr>
        <w:t>Prepared for:</w:t>
      </w:r>
    </w:p>
    <w:p w14:paraId="47DF73DE" w14:textId="77777777" w:rsidR="00136A61" w:rsidRPr="00BC58E9" w:rsidRDefault="00136A61" w:rsidP="00136A61">
      <w:pPr>
        <w:jc w:val="both"/>
        <w:rPr>
          <w:rFonts w:ascii="Tahoma" w:hAnsi="Tahoma" w:cs="Tahoma"/>
        </w:rPr>
      </w:pPr>
    </w:p>
    <w:p w14:paraId="626CF020" w14:textId="6B50CA1A" w:rsidR="00136A61" w:rsidRPr="00BC58E9" w:rsidRDefault="00136A61" w:rsidP="00136A61">
      <w:pPr>
        <w:jc w:val="both"/>
        <w:rPr>
          <w:rFonts w:ascii="Tahoma" w:hAnsi="Tahoma" w:cs="Tahoma"/>
        </w:rPr>
      </w:pPr>
      <w:r w:rsidRPr="00BC58E9">
        <w:rPr>
          <w:rFonts w:ascii="Tahoma" w:hAnsi="Tahoma" w:cs="Tahoma"/>
        </w:rPr>
        <w:t>[Client.</w:t>
      </w:r>
      <w:r w:rsidR="008F567B" w:rsidRPr="00BC58E9">
        <w:rPr>
          <w:rFonts w:ascii="Tahoma" w:hAnsi="Tahoma" w:cs="Tahoma"/>
        </w:rPr>
        <w:t xml:space="preserve"> </w:t>
      </w:r>
      <w:r w:rsidRPr="00BC58E9">
        <w:rPr>
          <w:rFonts w:ascii="Tahoma" w:hAnsi="Tahoma" w:cs="Tahoma"/>
        </w:rPr>
        <w:t>FirstName] [Client.</w:t>
      </w:r>
      <w:r w:rsidR="008F567B" w:rsidRPr="00BC58E9">
        <w:rPr>
          <w:rFonts w:ascii="Tahoma" w:hAnsi="Tahoma" w:cs="Tahoma"/>
        </w:rPr>
        <w:t xml:space="preserve"> </w:t>
      </w:r>
      <w:r w:rsidRPr="00BC58E9">
        <w:rPr>
          <w:rFonts w:ascii="Tahoma" w:hAnsi="Tahoma" w:cs="Tahoma"/>
        </w:rPr>
        <w:t>Last</w:t>
      </w:r>
      <w:r w:rsidR="008F567B" w:rsidRPr="00BC58E9">
        <w:rPr>
          <w:rFonts w:ascii="Tahoma" w:hAnsi="Tahoma" w:cs="Tahoma"/>
        </w:rPr>
        <w:t xml:space="preserve"> </w:t>
      </w:r>
      <w:r w:rsidRPr="00BC58E9">
        <w:rPr>
          <w:rFonts w:ascii="Tahoma" w:hAnsi="Tahoma" w:cs="Tahoma"/>
        </w:rPr>
        <w:t>Name]</w:t>
      </w:r>
    </w:p>
    <w:p w14:paraId="0844EBB9" w14:textId="0C133139" w:rsidR="00136A61" w:rsidRPr="00BC58E9" w:rsidRDefault="00136A61" w:rsidP="00136A61">
      <w:pPr>
        <w:jc w:val="both"/>
        <w:rPr>
          <w:rFonts w:ascii="Tahoma" w:hAnsi="Tahoma" w:cs="Tahoma"/>
        </w:rPr>
      </w:pPr>
      <w:r w:rsidRPr="00BC58E9">
        <w:rPr>
          <w:rFonts w:ascii="Tahoma" w:hAnsi="Tahoma" w:cs="Tahoma"/>
        </w:rPr>
        <w:t>[Client.</w:t>
      </w:r>
      <w:r w:rsidR="008F567B" w:rsidRPr="00BC58E9">
        <w:rPr>
          <w:rFonts w:ascii="Tahoma" w:hAnsi="Tahoma" w:cs="Tahoma"/>
        </w:rPr>
        <w:t xml:space="preserve"> </w:t>
      </w:r>
      <w:r w:rsidRPr="00BC58E9">
        <w:rPr>
          <w:rFonts w:ascii="Tahoma" w:hAnsi="Tahoma" w:cs="Tahoma"/>
        </w:rPr>
        <w:t>Company]</w:t>
      </w:r>
    </w:p>
    <w:p w14:paraId="5713C17E" w14:textId="77777777" w:rsidR="00136A61" w:rsidRPr="00BC58E9" w:rsidRDefault="00136A61" w:rsidP="00136A61">
      <w:pPr>
        <w:jc w:val="both"/>
        <w:rPr>
          <w:rFonts w:ascii="Tahoma" w:hAnsi="Tahoma" w:cs="Tahoma"/>
        </w:rPr>
      </w:pPr>
    </w:p>
    <w:p w14:paraId="2BF2DBD6" w14:textId="77777777" w:rsidR="00136A61" w:rsidRPr="00BC58E9" w:rsidRDefault="00136A61" w:rsidP="00136A61">
      <w:pPr>
        <w:jc w:val="both"/>
        <w:rPr>
          <w:rFonts w:ascii="Tahoma" w:hAnsi="Tahoma" w:cs="Tahoma"/>
        </w:rPr>
      </w:pPr>
    </w:p>
    <w:p w14:paraId="1EE86B26" w14:textId="77777777" w:rsidR="00136A61" w:rsidRPr="00BC58E9" w:rsidRDefault="00136A61" w:rsidP="00136A61">
      <w:pPr>
        <w:jc w:val="both"/>
        <w:rPr>
          <w:rFonts w:ascii="Tahoma" w:hAnsi="Tahoma" w:cs="Tahoma"/>
        </w:rPr>
      </w:pPr>
      <w:r w:rsidRPr="00BC58E9">
        <w:rPr>
          <w:rFonts w:ascii="Tahoma" w:hAnsi="Tahoma" w:cs="Tahoma"/>
        </w:rPr>
        <w:t>Created by:</w:t>
      </w:r>
    </w:p>
    <w:p w14:paraId="55635271" w14:textId="77777777" w:rsidR="00136A61" w:rsidRPr="00BC58E9" w:rsidRDefault="00136A61" w:rsidP="00136A61">
      <w:pPr>
        <w:jc w:val="both"/>
        <w:rPr>
          <w:rFonts w:ascii="Tahoma" w:hAnsi="Tahoma" w:cs="Tahoma"/>
        </w:rPr>
      </w:pPr>
    </w:p>
    <w:p w14:paraId="5E5E9762" w14:textId="6AA5DD94" w:rsidR="00136A61" w:rsidRPr="00BC58E9" w:rsidRDefault="00136A61" w:rsidP="00136A61">
      <w:pPr>
        <w:jc w:val="both"/>
        <w:rPr>
          <w:rFonts w:ascii="Tahoma" w:hAnsi="Tahoma" w:cs="Tahoma"/>
        </w:rPr>
      </w:pPr>
      <w:r w:rsidRPr="00BC58E9">
        <w:rPr>
          <w:rFonts w:ascii="Tahoma" w:hAnsi="Tahoma" w:cs="Tahoma"/>
        </w:rPr>
        <w:t>[Sender.</w:t>
      </w:r>
      <w:r w:rsidR="008F567B" w:rsidRPr="00BC58E9">
        <w:rPr>
          <w:rFonts w:ascii="Tahoma" w:hAnsi="Tahoma" w:cs="Tahoma"/>
        </w:rPr>
        <w:t xml:space="preserve"> </w:t>
      </w:r>
      <w:r w:rsidRPr="00BC58E9">
        <w:rPr>
          <w:rFonts w:ascii="Tahoma" w:hAnsi="Tahoma" w:cs="Tahoma"/>
        </w:rPr>
        <w:t>FirstName] [Sender.</w:t>
      </w:r>
      <w:r w:rsidR="008F567B" w:rsidRPr="00BC58E9">
        <w:rPr>
          <w:rFonts w:ascii="Tahoma" w:hAnsi="Tahoma" w:cs="Tahoma"/>
        </w:rPr>
        <w:t xml:space="preserve"> </w:t>
      </w:r>
      <w:r w:rsidRPr="00BC58E9">
        <w:rPr>
          <w:rFonts w:ascii="Tahoma" w:hAnsi="Tahoma" w:cs="Tahoma"/>
        </w:rPr>
        <w:t>Last</w:t>
      </w:r>
      <w:r w:rsidR="008F567B" w:rsidRPr="00BC58E9">
        <w:rPr>
          <w:rFonts w:ascii="Tahoma" w:hAnsi="Tahoma" w:cs="Tahoma"/>
        </w:rPr>
        <w:t xml:space="preserve"> </w:t>
      </w:r>
      <w:r w:rsidRPr="00BC58E9">
        <w:rPr>
          <w:rFonts w:ascii="Tahoma" w:hAnsi="Tahoma" w:cs="Tahoma"/>
        </w:rPr>
        <w:t>Name]</w:t>
      </w:r>
    </w:p>
    <w:p w14:paraId="6DE27EBD" w14:textId="00BE084C" w:rsidR="00136A61" w:rsidRPr="00BC58E9" w:rsidRDefault="00136A61" w:rsidP="00136A61">
      <w:pPr>
        <w:jc w:val="both"/>
        <w:rPr>
          <w:rFonts w:ascii="Tahoma" w:hAnsi="Tahoma" w:cs="Tahoma"/>
        </w:rPr>
      </w:pPr>
      <w:r w:rsidRPr="00BC58E9">
        <w:rPr>
          <w:rFonts w:ascii="Tahoma" w:hAnsi="Tahoma" w:cs="Tahoma"/>
        </w:rPr>
        <w:t>[Sender.</w:t>
      </w:r>
      <w:r w:rsidR="008F567B" w:rsidRPr="00BC58E9">
        <w:rPr>
          <w:rFonts w:ascii="Tahoma" w:hAnsi="Tahoma" w:cs="Tahoma"/>
        </w:rPr>
        <w:t xml:space="preserve"> </w:t>
      </w:r>
      <w:r w:rsidRPr="00BC58E9">
        <w:rPr>
          <w:rFonts w:ascii="Tahoma" w:hAnsi="Tahoma" w:cs="Tahoma"/>
        </w:rPr>
        <w:t>Company]</w:t>
      </w:r>
    </w:p>
    <w:p w14:paraId="25250755" w14:textId="77777777" w:rsidR="00136A61" w:rsidRPr="00BC58E9" w:rsidRDefault="00136A61" w:rsidP="00136A61">
      <w:pPr>
        <w:jc w:val="both"/>
        <w:rPr>
          <w:rFonts w:ascii="Tahoma" w:hAnsi="Tahoma" w:cs="Tahoma"/>
        </w:rPr>
      </w:pPr>
    </w:p>
    <w:p w14:paraId="1897064C" w14:textId="799EA840" w:rsidR="00136A61" w:rsidRPr="00BC58E9" w:rsidRDefault="00136A61" w:rsidP="00136A61">
      <w:pPr>
        <w:jc w:val="both"/>
        <w:rPr>
          <w:rFonts w:ascii="Tahoma" w:hAnsi="Tahoma" w:cs="Tahoma"/>
        </w:rPr>
      </w:pPr>
      <w:r w:rsidRPr="00BC58E9">
        <w:rPr>
          <w:rFonts w:ascii="Tahoma" w:hAnsi="Tahoma" w:cs="Tahoma"/>
        </w:rPr>
        <w:t>Instalment Payment Agreement</w:t>
      </w:r>
    </w:p>
    <w:p w14:paraId="74D950D9" w14:textId="0DEED30A" w:rsidR="00136A61" w:rsidRPr="00BC58E9" w:rsidRDefault="00136A61" w:rsidP="00136A61">
      <w:pPr>
        <w:jc w:val="both"/>
        <w:rPr>
          <w:rFonts w:ascii="Tahoma" w:hAnsi="Tahoma" w:cs="Tahoma"/>
        </w:rPr>
      </w:pPr>
      <w:r w:rsidRPr="00BC58E9">
        <w:rPr>
          <w:rFonts w:ascii="Tahoma" w:hAnsi="Tahoma" w:cs="Tahoma"/>
        </w:rPr>
        <w:t>This Instalment Payment Agreement is entered into as of [Date] by and between [Client.</w:t>
      </w:r>
      <w:r w:rsidR="008F567B" w:rsidRPr="00BC58E9">
        <w:rPr>
          <w:rFonts w:ascii="Tahoma" w:hAnsi="Tahoma" w:cs="Tahoma"/>
        </w:rPr>
        <w:t xml:space="preserve"> </w:t>
      </w:r>
      <w:r w:rsidRPr="00BC58E9">
        <w:rPr>
          <w:rFonts w:ascii="Tahoma" w:hAnsi="Tahoma" w:cs="Tahoma"/>
        </w:rPr>
        <w:t>Company] having its principal place of business located at [Client.</w:t>
      </w:r>
      <w:r w:rsidR="008F567B" w:rsidRPr="00BC58E9">
        <w:rPr>
          <w:rFonts w:ascii="Tahoma" w:hAnsi="Tahoma" w:cs="Tahoma"/>
        </w:rPr>
        <w:t xml:space="preserve"> </w:t>
      </w:r>
      <w:r w:rsidRPr="00BC58E9">
        <w:rPr>
          <w:rFonts w:ascii="Tahoma" w:hAnsi="Tahoma" w:cs="Tahoma"/>
        </w:rPr>
        <w:t>Address] (the “Owing Party”) and [Sender.</w:t>
      </w:r>
      <w:r w:rsidR="008F567B" w:rsidRPr="00BC58E9">
        <w:rPr>
          <w:rFonts w:ascii="Tahoma" w:hAnsi="Tahoma" w:cs="Tahoma"/>
        </w:rPr>
        <w:t xml:space="preserve"> </w:t>
      </w:r>
      <w:r w:rsidRPr="00BC58E9">
        <w:rPr>
          <w:rFonts w:ascii="Tahoma" w:hAnsi="Tahoma" w:cs="Tahoma"/>
        </w:rPr>
        <w:t>Company] having its principal place of business located at [Sender.</w:t>
      </w:r>
      <w:r w:rsidR="008F567B" w:rsidRPr="00BC58E9">
        <w:rPr>
          <w:rFonts w:ascii="Tahoma" w:hAnsi="Tahoma" w:cs="Tahoma"/>
        </w:rPr>
        <w:t xml:space="preserve"> </w:t>
      </w:r>
      <w:r w:rsidRPr="00BC58E9">
        <w:rPr>
          <w:rFonts w:ascii="Tahoma" w:hAnsi="Tahoma" w:cs="Tahoma"/>
        </w:rPr>
        <w:t>Address] (the “Owed Party”), both of whom agree to be bound by this Agreement.</w:t>
      </w:r>
    </w:p>
    <w:p w14:paraId="4FFF7A5C" w14:textId="77777777" w:rsidR="00136A61" w:rsidRPr="00BC58E9" w:rsidRDefault="00136A61" w:rsidP="00136A61">
      <w:pPr>
        <w:jc w:val="both"/>
        <w:rPr>
          <w:rFonts w:ascii="Tahoma" w:hAnsi="Tahoma" w:cs="Tahoma"/>
        </w:rPr>
      </w:pPr>
    </w:p>
    <w:p w14:paraId="1705FA0F" w14:textId="77777777" w:rsidR="00136A61" w:rsidRPr="00BC58E9" w:rsidRDefault="00136A61" w:rsidP="00136A61">
      <w:pPr>
        <w:jc w:val="both"/>
        <w:rPr>
          <w:rFonts w:ascii="Tahoma" w:hAnsi="Tahoma" w:cs="Tahoma"/>
        </w:rPr>
      </w:pPr>
      <w:r w:rsidRPr="00BC58E9">
        <w:rPr>
          <w:rFonts w:ascii="Tahoma" w:hAnsi="Tahoma" w:cs="Tahoma"/>
        </w:rPr>
        <w:t>WHEREAS, the Owing Party owes the Owed Party [Amount owed] (the “Deficiency”); and</w:t>
      </w:r>
    </w:p>
    <w:p w14:paraId="5B56D4BC" w14:textId="77777777" w:rsidR="00136A61" w:rsidRPr="00BC58E9" w:rsidRDefault="00136A61" w:rsidP="00136A61">
      <w:pPr>
        <w:jc w:val="both"/>
        <w:rPr>
          <w:rFonts w:ascii="Tahoma" w:hAnsi="Tahoma" w:cs="Tahoma"/>
        </w:rPr>
      </w:pPr>
    </w:p>
    <w:p w14:paraId="2D2C0E7C" w14:textId="77777777" w:rsidR="00136A61" w:rsidRPr="00BC58E9" w:rsidRDefault="00136A61" w:rsidP="00136A61">
      <w:pPr>
        <w:jc w:val="both"/>
        <w:rPr>
          <w:rFonts w:ascii="Tahoma" w:hAnsi="Tahoma" w:cs="Tahoma"/>
        </w:rPr>
      </w:pPr>
      <w:r w:rsidRPr="00BC58E9">
        <w:rPr>
          <w:rFonts w:ascii="Tahoma" w:hAnsi="Tahoma" w:cs="Tahoma"/>
        </w:rPr>
        <w:t>WHEREAS, the Owing Party and the Owed Party desire to enter into an agreement whereby the Owing Party shall pay the Owed Party the sum of the Deficiency on a payment plan according to the terms and conditions herein.</w:t>
      </w:r>
    </w:p>
    <w:p w14:paraId="0E346AE4" w14:textId="77777777" w:rsidR="00136A61" w:rsidRPr="00BC58E9" w:rsidRDefault="00136A61" w:rsidP="00136A61">
      <w:pPr>
        <w:jc w:val="both"/>
        <w:rPr>
          <w:rFonts w:ascii="Tahoma" w:hAnsi="Tahoma" w:cs="Tahoma"/>
        </w:rPr>
      </w:pPr>
    </w:p>
    <w:p w14:paraId="0BF55704" w14:textId="77777777" w:rsidR="00136A61" w:rsidRPr="00BC58E9" w:rsidRDefault="00136A61" w:rsidP="00136A61">
      <w:pPr>
        <w:jc w:val="both"/>
        <w:rPr>
          <w:rFonts w:ascii="Tahoma" w:hAnsi="Tahoma" w:cs="Tahoma"/>
        </w:rPr>
      </w:pPr>
      <w:r w:rsidRPr="00BC58E9">
        <w:rPr>
          <w:rFonts w:ascii="Tahoma" w:hAnsi="Tahoma" w:cs="Tahoma"/>
        </w:rPr>
        <w:t>NOW, THEREFORE, in consideration of the mutual covenants and promises made by the parties hereto, the Owing Party and the Owed Party (individually, each a “Party” and collectively, the “Parties”) covenant and agree as follows:</w:t>
      </w:r>
    </w:p>
    <w:p w14:paraId="5E17F20B" w14:textId="77777777" w:rsidR="00136A61" w:rsidRPr="00BC58E9" w:rsidRDefault="00136A61" w:rsidP="00136A61">
      <w:pPr>
        <w:jc w:val="both"/>
        <w:rPr>
          <w:rFonts w:ascii="Tahoma" w:hAnsi="Tahoma" w:cs="Tahoma"/>
        </w:rPr>
      </w:pPr>
    </w:p>
    <w:p w14:paraId="57AD75AC" w14:textId="77777777" w:rsidR="00136A61" w:rsidRPr="00BC58E9" w:rsidRDefault="00136A61" w:rsidP="00136A61">
      <w:pPr>
        <w:jc w:val="both"/>
        <w:rPr>
          <w:rFonts w:ascii="Tahoma" w:hAnsi="Tahoma" w:cs="Tahoma"/>
        </w:rPr>
      </w:pPr>
      <w:r w:rsidRPr="00BC58E9">
        <w:rPr>
          <w:rFonts w:ascii="Tahoma" w:hAnsi="Tahoma" w:cs="Tahoma"/>
        </w:rPr>
        <w:t>1. Deficiency Acknowledgment</w:t>
      </w:r>
    </w:p>
    <w:p w14:paraId="348833FB" w14:textId="55DD2B9A" w:rsidR="00136A61" w:rsidRPr="00BC58E9" w:rsidRDefault="00136A61" w:rsidP="00136A61">
      <w:pPr>
        <w:jc w:val="both"/>
        <w:rPr>
          <w:rFonts w:ascii="Tahoma" w:hAnsi="Tahoma" w:cs="Tahoma"/>
        </w:rPr>
      </w:pPr>
      <w:r w:rsidRPr="00BC58E9">
        <w:rPr>
          <w:rFonts w:ascii="Tahoma" w:hAnsi="Tahoma" w:cs="Tahoma"/>
        </w:rPr>
        <w:lastRenderedPageBreak/>
        <w:t>The Owing Party agrees and acknowledges that it owes the Owed Party an amount of money equal to the Deficiency as defined above. Nothing in this Instalment Payment Agreement is a waiver of any amounts owed and in the event of any breach of this Agreement by the Owing Party, the Owed Party’s rights to the Deficiency shall not be limited.</w:t>
      </w:r>
    </w:p>
    <w:p w14:paraId="683EFE9F" w14:textId="77777777" w:rsidR="00136A61" w:rsidRPr="00BC58E9" w:rsidRDefault="00136A61" w:rsidP="00136A61">
      <w:pPr>
        <w:jc w:val="both"/>
        <w:rPr>
          <w:rFonts w:ascii="Tahoma" w:hAnsi="Tahoma" w:cs="Tahoma"/>
        </w:rPr>
      </w:pPr>
    </w:p>
    <w:p w14:paraId="53BAFCD1" w14:textId="77777777" w:rsidR="00136A61" w:rsidRPr="00BC58E9" w:rsidRDefault="00136A61" w:rsidP="00136A61">
      <w:pPr>
        <w:jc w:val="both"/>
        <w:rPr>
          <w:rFonts w:ascii="Tahoma" w:hAnsi="Tahoma" w:cs="Tahoma"/>
        </w:rPr>
      </w:pPr>
      <w:r w:rsidRPr="00BC58E9">
        <w:rPr>
          <w:rFonts w:ascii="Tahoma" w:hAnsi="Tahoma" w:cs="Tahoma"/>
        </w:rPr>
        <w:t>2. Owing Party Representation and Warranty</w:t>
      </w:r>
    </w:p>
    <w:p w14:paraId="4781BCB6" w14:textId="77777777" w:rsidR="00136A61" w:rsidRPr="00BC58E9" w:rsidRDefault="00136A61" w:rsidP="00136A61">
      <w:pPr>
        <w:jc w:val="both"/>
        <w:rPr>
          <w:rFonts w:ascii="Tahoma" w:hAnsi="Tahoma" w:cs="Tahoma"/>
        </w:rPr>
      </w:pPr>
      <w:r w:rsidRPr="00BC58E9">
        <w:rPr>
          <w:rFonts w:ascii="Tahoma" w:hAnsi="Tahoma" w:cs="Tahoma"/>
        </w:rPr>
        <w:t>The Owing Party hereby represents and warrants that this Agreement and the payment plan herein has been developed in a manner that that the Owing Party reasonably believes it can pay the Owed Party without further interruption notwithstanding an additional change in circumstances.</w:t>
      </w:r>
    </w:p>
    <w:p w14:paraId="57316357" w14:textId="77777777" w:rsidR="00136A61" w:rsidRPr="00BC58E9" w:rsidRDefault="00136A61" w:rsidP="00136A61">
      <w:pPr>
        <w:jc w:val="both"/>
        <w:rPr>
          <w:rFonts w:ascii="Tahoma" w:hAnsi="Tahoma" w:cs="Tahoma"/>
        </w:rPr>
      </w:pPr>
    </w:p>
    <w:p w14:paraId="1CBCD68D" w14:textId="77777777" w:rsidR="00136A61" w:rsidRPr="00BC58E9" w:rsidRDefault="00136A61" w:rsidP="00136A61">
      <w:pPr>
        <w:jc w:val="both"/>
        <w:rPr>
          <w:rFonts w:ascii="Tahoma" w:hAnsi="Tahoma" w:cs="Tahoma"/>
        </w:rPr>
      </w:pPr>
      <w:r w:rsidRPr="00BC58E9">
        <w:rPr>
          <w:rFonts w:ascii="Tahoma" w:hAnsi="Tahoma" w:cs="Tahoma"/>
        </w:rPr>
        <w:t>3. Payment Plan</w:t>
      </w:r>
    </w:p>
    <w:p w14:paraId="137F9FD0" w14:textId="77777777" w:rsidR="00136A61" w:rsidRPr="00BC58E9" w:rsidRDefault="00136A61" w:rsidP="00136A61">
      <w:pPr>
        <w:jc w:val="both"/>
        <w:rPr>
          <w:rFonts w:ascii="Tahoma" w:hAnsi="Tahoma" w:cs="Tahoma"/>
        </w:rPr>
      </w:pPr>
      <w:r w:rsidRPr="00BC58E9">
        <w:rPr>
          <w:rFonts w:ascii="Tahoma" w:hAnsi="Tahoma" w:cs="Tahoma"/>
        </w:rPr>
        <w:t>The Parties hereby agree to the payment plan as described on Exhibit A attached hereto (the “Payment Plan”). The Owing Party agrees to make the payments to the Owed Party associated with the dates as listed on the Payment Plan.</w:t>
      </w:r>
    </w:p>
    <w:p w14:paraId="2222B812" w14:textId="77777777" w:rsidR="00136A61" w:rsidRPr="00BC58E9" w:rsidRDefault="00136A61" w:rsidP="00136A61">
      <w:pPr>
        <w:jc w:val="both"/>
        <w:rPr>
          <w:rFonts w:ascii="Tahoma" w:hAnsi="Tahoma" w:cs="Tahoma"/>
        </w:rPr>
      </w:pPr>
    </w:p>
    <w:p w14:paraId="28FC4549" w14:textId="77777777" w:rsidR="00136A61" w:rsidRPr="00BC58E9" w:rsidRDefault="00136A61" w:rsidP="00136A61">
      <w:pPr>
        <w:jc w:val="both"/>
        <w:rPr>
          <w:rFonts w:ascii="Tahoma" w:hAnsi="Tahoma" w:cs="Tahoma"/>
        </w:rPr>
      </w:pPr>
      <w:r w:rsidRPr="00BC58E9">
        <w:rPr>
          <w:rFonts w:ascii="Tahoma" w:hAnsi="Tahoma" w:cs="Tahoma"/>
        </w:rPr>
        <w:t>4. Method of Payment</w:t>
      </w:r>
    </w:p>
    <w:p w14:paraId="70FAC494" w14:textId="77777777" w:rsidR="00136A61" w:rsidRPr="00BC58E9" w:rsidRDefault="00136A61" w:rsidP="00136A61">
      <w:pPr>
        <w:jc w:val="both"/>
        <w:rPr>
          <w:rFonts w:ascii="Tahoma" w:hAnsi="Tahoma" w:cs="Tahoma"/>
        </w:rPr>
      </w:pPr>
      <w:r w:rsidRPr="00BC58E9">
        <w:rPr>
          <w:rFonts w:ascii="Tahoma" w:hAnsi="Tahoma" w:cs="Tahoma"/>
        </w:rPr>
        <w:t>Payments shall be made to the Owed Party in accordance with the Payment Plan via [Payment method].</w:t>
      </w:r>
    </w:p>
    <w:p w14:paraId="5F545168" w14:textId="77777777" w:rsidR="00136A61" w:rsidRPr="00BC58E9" w:rsidRDefault="00136A61" w:rsidP="00136A61">
      <w:pPr>
        <w:jc w:val="both"/>
        <w:rPr>
          <w:rFonts w:ascii="Tahoma" w:hAnsi="Tahoma" w:cs="Tahoma"/>
        </w:rPr>
      </w:pPr>
    </w:p>
    <w:p w14:paraId="40C3F57F" w14:textId="77777777" w:rsidR="00136A61" w:rsidRPr="00BC58E9" w:rsidRDefault="00136A61" w:rsidP="00136A61">
      <w:pPr>
        <w:jc w:val="both"/>
        <w:rPr>
          <w:rFonts w:ascii="Tahoma" w:hAnsi="Tahoma" w:cs="Tahoma"/>
        </w:rPr>
      </w:pPr>
      <w:r w:rsidRPr="00BC58E9">
        <w:rPr>
          <w:rFonts w:ascii="Tahoma" w:hAnsi="Tahoma" w:cs="Tahoma"/>
        </w:rPr>
        <w:t>5. Release and Indemnification</w:t>
      </w:r>
    </w:p>
    <w:p w14:paraId="38ADE680" w14:textId="26C080CE" w:rsidR="00136A61" w:rsidRPr="00BC58E9" w:rsidRDefault="00136A61" w:rsidP="00136A61">
      <w:pPr>
        <w:jc w:val="both"/>
        <w:rPr>
          <w:rFonts w:ascii="Tahoma" w:hAnsi="Tahoma" w:cs="Tahoma"/>
        </w:rPr>
      </w:pPr>
      <w:r w:rsidRPr="00BC58E9">
        <w:rPr>
          <w:rFonts w:ascii="Tahoma" w:hAnsi="Tahoma" w:cs="Tahoma"/>
        </w:rPr>
        <w:t>In consideration for agreeing to this Instalment Payment Agreement, the Owed Party hereby releases any claims against the Owing Party related to the Deficiency as of the date of this Agreement. However, nothing in this Agreement is meant to release the Owing Party from its obligation to pay the Deficiency according to the Payment Plan herein or limit the rights of the Owed Party in collecting said Deficiency.</w:t>
      </w:r>
    </w:p>
    <w:p w14:paraId="02707C6B" w14:textId="77777777" w:rsidR="00136A61" w:rsidRPr="00BC58E9" w:rsidRDefault="00136A61" w:rsidP="00136A61">
      <w:pPr>
        <w:jc w:val="both"/>
        <w:rPr>
          <w:rFonts w:ascii="Tahoma" w:hAnsi="Tahoma" w:cs="Tahoma"/>
        </w:rPr>
      </w:pPr>
    </w:p>
    <w:p w14:paraId="3061C606" w14:textId="77777777" w:rsidR="00136A61" w:rsidRPr="00BC58E9" w:rsidRDefault="00136A61" w:rsidP="00136A61">
      <w:pPr>
        <w:jc w:val="both"/>
        <w:rPr>
          <w:rFonts w:ascii="Tahoma" w:hAnsi="Tahoma" w:cs="Tahoma"/>
        </w:rPr>
      </w:pPr>
      <w:r w:rsidRPr="00BC58E9">
        <w:rPr>
          <w:rFonts w:ascii="Tahoma" w:hAnsi="Tahoma" w:cs="Tahoma"/>
        </w:rPr>
        <w:t>6. Acceleration upon Breach</w:t>
      </w:r>
    </w:p>
    <w:p w14:paraId="31F6B404" w14:textId="77777777" w:rsidR="00136A61" w:rsidRPr="00BC58E9" w:rsidRDefault="00136A61" w:rsidP="00136A61">
      <w:pPr>
        <w:jc w:val="both"/>
        <w:rPr>
          <w:rFonts w:ascii="Tahoma" w:hAnsi="Tahoma" w:cs="Tahoma"/>
        </w:rPr>
      </w:pPr>
      <w:r w:rsidRPr="00BC58E9">
        <w:rPr>
          <w:rFonts w:ascii="Tahoma" w:hAnsi="Tahoma" w:cs="Tahoma"/>
        </w:rPr>
        <w:t>In the event that the Owing Party fails to make any payments in accordance with the Payment Plan, upon reaching ten (10) days after the failure to make any such prescribed payment, the full amount of the Deficiency shall come immediately due and payable.</w:t>
      </w:r>
    </w:p>
    <w:p w14:paraId="6064D425" w14:textId="77777777" w:rsidR="00136A61" w:rsidRPr="00BC58E9" w:rsidRDefault="00136A61" w:rsidP="00136A61">
      <w:pPr>
        <w:jc w:val="both"/>
        <w:rPr>
          <w:rFonts w:ascii="Tahoma" w:hAnsi="Tahoma" w:cs="Tahoma"/>
        </w:rPr>
      </w:pPr>
    </w:p>
    <w:p w14:paraId="172B6F5A" w14:textId="77777777" w:rsidR="00136A61" w:rsidRPr="00BC58E9" w:rsidRDefault="00136A61" w:rsidP="00136A61">
      <w:pPr>
        <w:jc w:val="both"/>
        <w:rPr>
          <w:rFonts w:ascii="Tahoma" w:hAnsi="Tahoma" w:cs="Tahoma"/>
        </w:rPr>
      </w:pPr>
      <w:r w:rsidRPr="00BC58E9">
        <w:rPr>
          <w:rFonts w:ascii="Tahoma" w:hAnsi="Tahoma" w:cs="Tahoma"/>
        </w:rPr>
        <w:t>7. Assignment</w:t>
      </w:r>
    </w:p>
    <w:p w14:paraId="785B9659" w14:textId="77777777" w:rsidR="00136A61" w:rsidRPr="00BC58E9" w:rsidRDefault="00136A61" w:rsidP="00136A61">
      <w:pPr>
        <w:jc w:val="both"/>
        <w:rPr>
          <w:rFonts w:ascii="Tahoma" w:hAnsi="Tahoma" w:cs="Tahoma"/>
        </w:rPr>
      </w:pPr>
      <w:r w:rsidRPr="00BC58E9">
        <w:rPr>
          <w:rFonts w:ascii="Tahoma" w:hAnsi="Tahoma" w:cs="Tahoma"/>
        </w:rPr>
        <w:t>The Owed Party may assign this Agreement with written notice to the Owing Party. In the event of such assignment, the assignee may designate a new method of payment.</w:t>
      </w:r>
    </w:p>
    <w:p w14:paraId="6CA3DF8C" w14:textId="77777777" w:rsidR="00136A61" w:rsidRPr="00BC58E9" w:rsidRDefault="00136A61" w:rsidP="00136A61">
      <w:pPr>
        <w:jc w:val="both"/>
        <w:rPr>
          <w:rFonts w:ascii="Tahoma" w:hAnsi="Tahoma" w:cs="Tahoma"/>
        </w:rPr>
      </w:pPr>
    </w:p>
    <w:p w14:paraId="65C3EA94" w14:textId="77777777" w:rsidR="00136A61" w:rsidRPr="00BC58E9" w:rsidRDefault="00136A61" w:rsidP="00136A61">
      <w:pPr>
        <w:jc w:val="both"/>
        <w:rPr>
          <w:rFonts w:ascii="Tahoma" w:hAnsi="Tahoma" w:cs="Tahoma"/>
        </w:rPr>
      </w:pPr>
      <w:r w:rsidRPr="00BC58E9">
        <w:rPr>
          <w:rFonts w:ascii="Tahoma" w:hAnsi="Tahoma" w:cs="Tahoma"/>
        </w:rPr>
        <w:t>8. No Modification Unless in Writing</w:t>
      </w:r>
    </w:p>
    <w:p w14:paraId="280B1F30" w14:textId="77777777" w:rsidR="00136A61" w:rsidRPr="00BC58E9" w:rsidRDefault="00136A61" w:rsidP="00136A61">
      <w:pPr>
        <w:jc w:val="both"/>
        <w:rPr>
          <w:rFonts w:ascii="Tahoma" w:hAnsi="Tahoma" w:cs="Tahoma"/>
        </w:rPr>
      </w:pPr>
      <w:r w:rsidRPr="00BC58E9">
        <w:rPr>
          <w:rFonts w:ascii="Tahoma" w:hAnsi="Tahoma" w:cs="Tahoma"/>
        </w:rPr>
        <w:lastRenderedPageBreak/>
        <w:t>No modification of this Agreement shall be valid unless in writing and agreed upon by both Parties.</w:t>
      </w:r>
    </w:p>
    <w:p w14:paraId="4DB82BBC" w14:textId="77777777" w:rsidR="00136A61" w:rsidRPr="00BC58E9" w:rsidRDefault="00136A61" w:rsidP="00136A61">
      <w:pPr>
        <w:jc w:val="both"/>
        <w:rPr>
          <w:rFonts w:ascii="Tahoma" w:hAnsi="Tahoma" w:cs="Tahoma"/>
        </w:rPr>
      </w:pPr>
    </w:p>
    <w:p w14:paraId="2D72A716" w14:textId="77777777" w:rsidR="00136A61" w:rsidRPr="00BC58E9" w:rsidRDefault="00136A61" w:rsidP="00136A61">
      <w:pPr>
        <w:jc w:val="both"/>
        <w:rPr>
          <w:rFonts w:ascii="Tahoma" w:hAnsi="Tahoma" w:cs="Tahoma"/>
        </w:rPr>
      </w:pPr>
      <w:r w:rsidRPr="00BC58E9">
        <w:rPr>
          <w:rFonts w:ascii="Tahoma" w:hAnsi="Tahoma" w:cs="Tahoma"/>
        </w:rPr>
        <w:t>9. Severability</w:t>
      </w:r>
    </w:p>
    <w:p w14:paraId="2280BE07" w14:textId="77777777" w:rsidR="00136A61" w:rsidRPr="00BC58E9" w:rsidRDefault="00136A61" w:rsidP="00136A61">
      <w:pPr>
        <w:jc w:val="both"/>
        <w:rPr>
          <w:rFonts w:ascii="Tahoma" w:hAnsi="Tahoma" w:cs="Tahoma"/>
        </w:rPr>
      </w:pPr>
      <w:r w:rsidRPr="00BC58E9">
        <w:rPr>
          <w:rFonts w:ascii="Tahoma" w:hAnsi="Tahoma" w:cs="Tahoma"/>
        </w:rPr>
        <w:t>In the event any provision of this Agreement is held to be invalid, illegal, or enforceable for any reason, then the Parties agree that such provision shall be deemed to be struck and the remainder of the Agreement shall be enforced as if the struck provision were never included in the Agreement.</w:t>
      </w:r>
    </w:p>
    <w:p w14:paraId="4006CD83" w14:textId="77777777" w:rsidR="00136A61" w:rsidRPr="00BC58E9" w:rsidRDefault="00136A61" w:rsidP="00136A61">
      <w:pPr>
        <w:jc w:val="both"/>
        <w:rPr>
          <w:rFonts w:ascii="Tahoma" w:hAnsi="Tahoma" w:cs="Tahoma"/>
        </w:rPr>
      </w:pPr>
    </w:p>
    <w:p w14:paraId="6006F28E" w14:textId="77777777" w:rsidR="00136A61" w:rsidRPr="00BC58E9" w:rsidRDefault="00136A61" w:rsidP="00136A61">
      <w:pPr>
        <w:jc w:val="both"/>
        <w:rPr>
          <w:rFonts w:ascii="Tahoma" w:hAnsi="Tahoma" w:cs="Tahoma"/>
        </w:rPr>
      </w:pPr>
      <w:r w:rsidRPr="00BC58E9">
        <w:rPr>
          <w:rFonts w:ascii="Tahoma" w:hAnsi="Tahoma" w:cs="Tahoma"/>
        </w:rPr>
        <w:t>10. Applicable Law</w:t>
      </w:r>
    </w:p>
    <w:p w14:paraId="059414DF" w14:textId="77777777" w:rsidR="00136A61" w:rsidRPr="00BC58E9" w:rsidRDefault="00136A61" w:rsidP="00136A61">
      <w:pPr>
        <w:jc w:val="both"/>
        <w:rPr>
          <w:rFonts w:ascii="Tahoma" w:hAnsi="Tahoma" w:cs="Tahoma"/>
        </w:rPr>
      </w:pPr>
      <w:r w:rsidRPr="00BC58E9">
        <w:rPr>
          <w:rFonts w:ascii="Tahoma" w:hAnsi="Tahoma" w:cs="Tahoma"/>
        </w:rPr>
        <w:t>This Agreement and the interpretation of its terms shall be governed by and construed in accordance with the laws of the State of [State] and subject to the exclusive jurisdiction of the federal and state courts located in [County], [State</w:t>
      </w:r>
      <w:proofErr w:type="gramStart"/>
      <w:r w:rsidRPr="00BC58E9">
        <w:rPr>
          <w:rFonts w:ascii="Tahoma" w:hAnsi="Tahoma" w:cs="Tahoma"/>
        </w:rPr>
        <w:t>] .</w:t>
      </w:r>
      <w:proofErr w:type="gramEnd"/>
    </w:p>
    <w:p w14:paraId="1CF155FA" w14:textId="77777777" w:rsidR="00136A61" w:rsidRPr="00BC58E9" w:rsidRDefault="00136A61" w:rsidP="00136A61">
      <w:pPr>
        <w:jc w:val="both"/>
        <w:rPr>
          <w:rFonts w:ascii="Tahoma" w:hAnsi="Tahoma" w:cs="Tahoma"/>
        </w:rPr>
      </w:pPr>
    </w:p>
    <w:p w14:paraId="717C1CAD" w14:textId="77777777" w:rsidR="00136A61" w:rsidRPr="00BC58E9" w:rsidRDefault="00136A61" w:rsidP="00136A61">
      <w:pPr>
        <w:jc w:val="both"/>
        <w:rPr>
          <w:rFonts w:ascii="Tahoma" w:hAnsi="Tahoma" w:cs="Tahoma"/>
        </w:rPr>
      </w:pPr>
      <w:r w:rsidRPr="00BC58E9">
        <w:rPr>
          <w:rFonts w:ascii="Tahoma" w:hAnsi="Tahoma" w:cs="Tahoma"/>
        </w:rPr>
        <w:t>IN WITNESS WHEREOF, each of the Parties has executed this Agreement, both Parties by its duly authorized officer, as of the day and year set forth below.</w:t>
      </w:r>
    </w:p>
    <w:p w14:paraId="41651647" w14:textId="77777777" w:rsidR="00136A61" w:rsidRPr="00BC58E9" w:rsidRDefault="00136A61" w:rsidP="00136A61">
      <w:pPr>
        <w:jc w:val="both"/>
        <w:rPr>
          <w:rFonts w:ascii="Tahoma" w:hAnsi="Tahoma" w:cs="Tahoma"/>
        </w:rPr>
      </w:pPr>
    </w:p>
    <w:p w14:paraId="5E147E54" w14:textId="1E22EAAC" w:rsidR="00136A61" w:rsidRPr="00BC58E9" w:rsidRDefault="00136A61" w:rsidP="00136A61">
      <w:pPr>
        <w:jc w:val="both"/>
        <w:rPr>
          <w:rFonts w:ascii="Tahoma" w:hAnsi="Tahoma" w:cs="Tahoma"/>
        </w:rPr>
      </w:pPr>
      <w:r w:rsidRPr="00BC58E9">
        <w:rPr>
          <w:rFonts w:ascii="Tahoma" w:hAnsi="Tahoma" w:cs="Tahoma"/>
        </w:rPr>
        <w:t>[Sender.</w:t>
      </w:r>
      <w:r w:rsidR="008F567B" w:rsidRPr="00BC58E9">
        <w:rPr>
          <w:rFonts w:ascii="Tahoma" w:hAnsi="Tahoma" w:cs="Tahoma"/>
        </w:rPr>
        <w:t xml:space="preserve"> </w:t>
      </w:r>
      <w:r w:rsidRPr="00BC58E9">
        <w:rPr>
          <w:rFonts w:ascii="Tahoma" w:hAnsi="Tahoma" w:cs="Tahoma"/>
        </w:rPr>
        <w:t>Company]</w:t>
      </w:r>
    </w:p>
    <w:p w14:paraId="533F42DE" w14:textId="77777777" w:rsidR="00136A61" w:rsidRPr="00BC58E9" w:rsidRDefault="00136A61" w:rsidP="00136A61">
      <w:pPr>
        <w:jc w:val="both"/>
        <w:rPr>
          <w:rFonts w:ascii="Tahoma" w:hAnsi="Tahoma" w:cs="Tahoma"/>
        </w:rPr>
      </w:pPr>
    </w:p>
    <w:p w14:paraId="3CF51D22" w14:textId="77777777" w:rsidR="00136A61" w:rsidRPr="00BC58E9" w:rsidRDefault="00136A61" w:rsidP="00136A61">
      <w:pPr>
        <w:jc w:val="both"/>
        <w:rPr>
          <w:rFonts w:ascii="Tahoma" w:hAnsi="Tahoma" w:cs="Tahoma"/>
        </w:rPr>
      </w:pPr>
      <w:r w:rsidRPr="00BC58E9">
        <w:rPr>
          <w:rFonts w:ascii="Tahoma" w:hAnsi="Tahoma" w:cs="Tahoma"/>
        </w:rPr>
        <w:t>Signature</w:t>
      </w:r>
    </w:p>
    <w:p w14:paraId="226B7D11" w14:textId="77777777" w:rsidR="00136A61" w:rsidRPr="00BC58E9" w:rsidRDefault="00136A61" w:rsidP="00136A61">
      <w:pPr>
        <w:jc w:val="both"/>
        <w:rPr>
          <w:rFonts w:ascii="Tahoma" w:hAnsi="Tahoma" w:cs="Tahoma"/>
        </w:rPr>
      </w:pPr>
    </w:p>
    <w:p w14:paraId="10A9B53E" w14:textId="77777777" w:rsidR="00136A61" w:rsidRPr="00BC58E9" w:rsidRDefault="00136A61" w:rsidP="00136A61">
      <w:pPr>
        <w:jc w:val="both"/>
        <w:rPr>
          <w:rFonts w:ascii="Tahoma" w:hAnsi="Tahoma" w:cs="Tahoma"/>
        </w:rPr>
      </w:pPr>
      <w:r w:rsidRPr="00BC58E9">
        <w:rPr>
          <w:rFonts w:ascii="Tahoma" w:hAnsi="Tahoma" w:cs="Tahoma"/>
        </w:rPr>
        <w:t>MM/DD/YYYY</w:t>
      </w:r>
    </w:p>
    <w:p w14:paraId="599ACA9D" w14:textId="77777777" w:rsidR="00136A61" w:rsidRPr="00BC58E9" w:rsidRDefault="00136A61" w:rsidP="00136A61">
      <w:pPr>
        <w:jc w:val="both"/>
        <w:rPr>
          <w:rFonts w:ascii="Tahoma" w:hAnsi="Tahoma" w:cs="Tahoma"/>
        </w:rPr>
      </w:pPr>
    </w:p>
    <w:p w14:paraId="225BC0A1" w14:textId="33E5E2B2" w:rsidR="00136A61" w:rsidRPr="00BC58E9" w:rsidRDefault="00136A61" w:rsidP="00136A61">
      <w:pPr>
        <w:jc w:val="both"/>
        <w:rPr>
          <w:rFonts w:ascii="Tahoma" w:hAnsi="Tahoma" w:cs="Tahoma"/>
        </w:rPr>
      </w:pPr>
      <w:r w:rsidRPr="00BC58E9">
        <w:rPr>
          <w:rFonts w:ascii="Tahoma" w:hAnsi="Tahoma" w:cs="Tahoma"/>
        </w:rPr>
        <w:t>[Sender.</w:t>
      </w:r>
      <w:r w:rsidR="008F567B" w:rsidRPr="00BC58E9">
        <w:rPr>
          <w:rFonts w:ascii="Tahoma" w:hAnsi="Tahoma" w:cs="Tahoma"/>
        </w:rPr>
        <w:t xml:space="preserve"> </w:t>
      </w:r>
      <w:r w:rsidRPr="00BC58E9">
        <w:rPr>
          <w:rFonts w:ascii="Tahoma" w:hAnsi="Tahoma" w:cs="Tahoma"/>
        </w:rPr>
        <w:t>FirstName] [Sender.</w:t>
      </w:r>
      <w:r w:rsidR="008F567B" w:rsidRPr="00BC58E9">
        <w:rPr>
          <w:rFonts w:ascii="Tahoma" w:hAnsi="Tahoma" w:cs="Tahoma"/>
        </w:rPr>
        <w:t xml:space="preserve"> </w:t>
      </w:r>
      <w:proofErr w:type="spellStart"/>
      <w:r w:rsidRPr="00BC58E9">
        <w:rPr>
          <w:rFonts w:ascii="Tahoma" w:hAnsi="Tahoma" w:cs="Tahoma"/>
        </w:rPr>
        <w:t>LastName</w:t>
      </w:r>
      <w:proofErr w:type="spellEnd"/>
      <w:r w:rsidRPr="00BC58E9">
        <w:rPr>
          <w:rFonts w:ascii="Tahoma" w:hAnsi="Tahoma" w:cs="Tahoma"/>
        </w:rPr>
        <w:t>]</w:t>
      </w:r>
    </w:p>
    <w:p w14:paraId="34F9A0ED" w14:textId="77777777" w:rsidR="00136A61" w:rsidRPr="00BC58E9" w:rsidRDefault="00136A61" w:rsidP="00136A61">
      <w:pPr>
        <w:jc w:val="both"/>
        <w:rPr>
          <w:rFonts w:ascii="Tahoma" w:hAnsi="Tahoma" w:cs="Tahoma"/>
        </w:rPr>
      </w:pPr>
    </w:p>
    <w:p w14:paraId="679F8607" w14:textId="15369AF6" w:rsidR="00136A61" w:rsidRPr="00BC58E9" w:rsidRDefault="00136A61" w:rsidP="00136A61">
      <w:pPr>
        <w:jc w:val="both"/>
        <w:rPr>
          <w:rFonts w:ascii="Tahoma" w:hAnsi="Tahoma" w:cs="Tahoma"/>
        </w:rPr>
      </w:pPr>
      <w:r w:rsidRPr="00BC58E9">
        <w:rPr>
          <w:rFonts w:ascii="Tahoma" w:hAnsi="Tahoma" w:cs="Tahoma"/>
        </w:rPr>
        <w:t>[Client.</w:t>
      </w:r>
      <w:r w:rsidR="008F567B" w:rsidRPr="00BC58E9">
        <w:rPr>
          <w:rFonts w:ascii="Tahoma" w:hAnsi="Tahoma" w:cs="Tahoma"/>
        </w:rPr>
        <w:t xml:space="preserve"> </w:t>
      </w:r>
      <w:r w:rsidRPr="00BC58E9">
        <w:rPr>
          <w:rFonts w:ascii="Tahoma" w:hAnsi="Tahoma" w:cs="Tahoma"/>
        </w:rPr>
        <w:t>Company]</w:t>
      </w:r>
    </w:p>
    <w:p w14:paraId="6DE5A3E4" w14:textId="77777777" w:rsidR="00136A61" w:rsidRPr="00BC58E9" w:rsidRDefault="00136A61" w:rsidP="00136A61">
      <w:pPr>
        <w:jc w:val="both"/>
        <w:rPr>
          <w:rFonts w:ascii="Tahoma" w:hAnsi="Tahoma" w:cs="Tahoma"/>
        </w:rPr>
      </w:pPr>
    </w:p>
    <w:p w14:paraId="1DCD4A81" w14:textId="77777777" w:rsidR="00136A61" w:rsidRPr="00BC58E9" w:rsidRDefault="00136A61" w:rsidP="00136A61">
      <w:pPr>
        <w:jc w:val="both"/>
        <w:rPr>
          <w:rFonts w:ascii="Tahoma" w:hAnsi="Tahoma" w:cs="Tahoma"/>
        </w:rPr>
      </w:pPr>
      <w:r w:rsidRPr="00BC58E9">
        <w:rPr>
          <w:rFonts w:ascii="Tahoma" w:hAnsi="Tahoma" w:cs="Tahoma"/>
        </w:rPr>
        <w:t>Signature</w:t>
      </w:r>
    </w:p>
    <w:p w14:paraId="67B00742" w14:textId="77777777" w:rsidR="00136A61" w:rsidRPr="00BC58E9" w:rsidRDefault="00136A61" w:rsidP="00136A61">
      <w:pPr>
        <w:jc w:val="both"/>
        <w:rPr>
          <w:rFonts w:ascii="Tahoma" w:hAnsi="Tahoma" w:cs="Tahoma"/>
        </w:rPr>
      </w:pPr>
    </w:p>
    <w:p w14:paraId="67136B5B" w14:textId="77777777" w:rsidR="00136A61" w:rsidRPr="00BC58E9" w:rsidRDefault="00136A61" w:rsidP="00136A61">
      <w:pPr>
        <w:jc w:val="both"/>
        <w:rPr>
          <w:rFonts w:ascii="Tahoma" w:hAnsi="Tahoma" w:cs="Tahoma"/>
        </w:rPr>
      </w:pPr>
      <w:r w:rsidRPr="00BC58E9">
        <w:rPr>
          <w:rFonts w:ascii="Tahoma" w:hAnsi="Tahoma" w:cs="Tahoma"/>
        </w:rPr>
        <w:t>MM/DD/YYYY</w:t>
      </w:r>
    </w:p>
    <w:p w14:paraId="6F0A6FFA" w14:textId="77777777" w:rsidR="00136A61" w:rsidRPr="00BC58E9" w:rsidRDefault="00136A61" w:rsidP="00136A61">
      <w:pPr>
        <w:jc w:val="both"/>
        <w:rPr>
          <w:rFonts w:ascii="Tahoma" w:hAnsi="Tahoma" w:cs="Tahoma"/>
        </w:rPr>
      </w:pPr>
    </w:p>
    <w:p w14:paraId="599BCA34" w14:textId="4FE6F730" w:rsidR="004742F6" w:rsidRPr="00BC58E9" w:rsidRDefault="00136A61" w:rsidP="00136A61">
      <w:pPr>
        <w:jc w:val="both"/>
        <w:rPr>
          <w:rFonts w:ascii="Tahoma" w:hAnsi="Tahoma" w:cs="Tahoma"/>
        </w:rPr>
      </w:pPr>
      <w:r w:rsidRPr="00BC58E9">
        <w:rPr>
          <w:rFonts w:ascii="Tahoma" w:hAnsi="Tahoma" w:cs="Tahoma"/>
        </w:rPr>
        <w:t>[Client.</w:t>
      </w:r>
      <w:r w:rsidR="008F567B" w:rsidRPr="00BC58E9">
        <w:rPr>
          <w:rFonts w:ascii="Tahoma" w:hAnsi="Tahoma" w:cs="Tahoma"/>
        </w:rPr>
        <w:t xml:space="preserve"> </w:t>
      </w:r>
      <w:r w:rsidRPr="00BC58E9">
        <w:rPr>
          <w:rFonts w:ascii="Tahoma" w:hAnsi="Tahoma" w:cs="Tahoma"/>
        </w:rPr>
        <w:t>FirstName] [Client.</w:t>
      </w:r>
      <w:r w:rsidR="008F567B" w:rsidRPr="00BC58E9">
        <w:rPr>
          <w:rFonts w:ascii="Tahoma" w:hAnsi="Tahoma" w:cs="Tahoma"/>
        </w:rPr>
        <w:t xml:space="preserve"> </w:t>
      </w:r>
      <w:r w:rsidRPr="00BC58E9">
        <w:rPr>
          <w:rFonts w:ascii="Tahoma" w:hAnsi="Tahoma" w:cs="Tahoma"/>
        </w:rPr>
        <w:t>Last</w:t>
      </w:r>
      <w:r w:rsidR="008F567B" w:rsidRPr="00BC58E9">
        <w:rPr>
          <w:rFonts w:ascii="Tahoma" w:hAnsi="Tahoma" w:cs="Tahoma"/>
        </w:rPr>
        <w:t xml:space="preserve"> </w:t>
      </w:r>
      <w:r w:rsidRPr="00BC58E9">
        <w:rPr>
          <w:rFonts w:ascii="Tahoma" w:hAnsi="Tahoma" w:cs="Tahoma"/>
        </w:rPr>
        <w:t>Name]</w:t>
      </w:r>
    </w:p>
    <w:sectPr w:rsidR="004742F6" w:rsidRPr="00BC58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AxMjS1MDU3tjRS0lEKTi0uzszPAykwqgUA9PmnWiwAAAA="/>
  </w:docVars>
  <w:rsids>
    <w:rsidRoot w:val="00A81C11"/>
    <w:rsid w:val="00136A61"/>
    <w:rsid w:val="004742F6"/>
    <w:rsid w:val="008F567B"/>
    <w:rsid w:val="00A81C11"/>
    <w:rsid w:val="00B926EB"/>
    <w:rsid w:val="00BC58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05D4F"/>
  <w15:chartTrackingRefBased/>
  <w15:docId w15:val="{1627E104-8CCF-4510-B690-5BB4DBCF1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10</Words>
  <Characters>3480</Characters>
  <Application>Microsoft Office Word</Application>
  <DocSecurity>0</DocSecurity>
  <Lines>29</Lines>
  <Paragraphs>8</Paragraphs>
  <ScaleCrop>false</ScaleCrop>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9T06:55:00Z</dcterms:created>
  <dcterms:modified xsi:type="dcterms:W3CDTF">2020-03-25T19:21:00Z</dcterms:modified>
</cp:coreProperties>
</file>